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0AF3" w14:textId="5B9CD476" w:rsidR="00F71B2A" w:rsidRDefault="006B488D">
      <w:r>
        <w:rPr>
          <w:noProof/>
        </w:rPr>
        <w:drawing>
          <wp:inline distT="0" distB="0" distL="0" distR="0" wp14:anchorId="3762ED9F" wp14:editId="16425AE0">
            <wp:extent cx="5486400" cy="32004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2A8F8810" w14:textId="799BF690" w:rsidR="00CC0AFB" w:rsidRDefault="00CC0AFB"/>
    <w:p w14:paraId="6F4ED896" w14:textId="3ED7F072" w:rsidR="00CC0AFB" w:rsidRDefault="00CC0AFB">
      <w:r>
        <w:br w:type="page"/>
      </w:r>
    </w:p>
    <w:p w14:paraId="7D302C4A" w14:textId="33F8AE5C" w:rsidR="00CC0AFB" w:rsidRDefault="00CC0AFB">
      <w:r>
        <w:rPr>
          <w:noProof/>
        </w:rPr>
        <w:lastRenderedPageBreak/>
        <w:drawing>
          <wp:inline distT="0" distB="0" distL="0" distR="0" wp14:anchorId="320B0CE3" wp14:editId="621D40C8">
            <wp:extent cx="5486400" cy="32004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645DBE2" w14:textId="21114C7D" w:rsidR="00181FA5" w:rsidRDefault="00181FA5">
      <w:r>
        <w:br w:type="page"/>
      </w:r>
    </w:p>
    <w:p w14:paraId="2FB013A7" w14:textId="0385C83C" w:rsidR="00181FA5" w:rsidRDefault="00531F1F">
      <w:r>
        <w:rPr>
          <w:noProof/>
        </w:rPr>
        <w:lastRenderedPageBreak/>
        <w:drawing>
          <wp:inline distT="0" distB="0" distL="0" distR="0" wp14:anchorId="3E5F670F" wp14:editId="6EC0B9D4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181F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DIwsjQ0MjI3NjRU0lEKTi0uzszPAykwrAUAfzEMqSwAAAA="/>
  </w:docVars>
  <w:rsids>
    <w:rsidRoot w:val="00EC07D7"/>
    <w:rsid w:val="00181FA5"/>
    <w:rsid w:val="003C58A1"/>
    <w:rsid w:val="004B1F36"/>
    <w:rsid w:val="00531F1F"/>
    <w:rsid w:val="006B488D"/>
    <w:rsid w:val="00955718"/>
    <w:rsid w:val="009A69D7"/>
    <w:rsid w:val="009C520A"/>
    <w:rsid w:val="00A45FFE"/>
    <w:rsid w:val="00CC0AFB"/>
    <w:rsid w:val="00EC07D7"/>
    <w:rsid w:val="00F0129F"/>
    <w:rsid w:val="00F71B2A"/>
    <w:rsid w:val="00F9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0B347"/>
  <w15:chartTrackingRefBased/>
  <w15:docId w15:val="{245269D6-A243-41F6-90A4-780C10DBF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Bubble</a:t>
            </a:r>
            <a:r>
              <a:rPr lang="en-IN" baseline="0"/>
              <a:t> Sort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7.3075240594926479E-3"/>
                  <c:y val="-4.6891638545181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1</c:v>
                </c:pt>
                <c:pt idx="1">
                  <c:v>16</c:v>
                </c:pt>
                <c:pt idx="2">
                  <c:v>21</c:v>
                </c:pt>
                <c:pt idx="3">
                  <c:v>26</c:v>
                </c:pt>
                <c:pt idx="4">
                  <c:v>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28C-405C-8F05-FD9BFB0ACB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0.12538932633420821"/>
                  <c:y val="-8.1204224471941006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226</c:v>
                </c:pt>
                <c:pt idx="1">
                  <c:v>461</c:v>
                </c:pt>
                <c:pt idx="2">
                  <c:v>596</c:v>
                </c:pt>
                <c:pt idx="3">
                  <c:v>751</c:v>
                </c:pt>
                <c:pt idx="4">
                  <c:v>10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28C-405C-8F05-FD9BFB0ACBD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D$2:$D$6</c:f>
              <c:numCache>
                <c:formatCode>General</c:formatCode>
                <c:ptCount val="5"/>
                <c:pt idx="0">
                  <c:v>326</c:v>
                </c:pt>
                <c:pt idx="1">
                  <c:v>751</c:v>
                </c:pt>
                <c:pt idx="2">
                  <c:v>1351</c:v>
                </c:pt>
                <c:pt idx="3">
                  <c:v>2126</c:v>
                </c:pt>
                <c:pt idx="4">
                  <c:v>30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28C-405C-8F05-FD9BFB0ACB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aseline="0"/>
              <a:t>Selection Sort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0.155667104111986"/>
                  <c:y val="5.222784651918509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54</c:v>
                </c:pt>
                <c:pt idx="1">
                  <c:v>119</c:v>
                </c:pt>
                <c:pt idx="2">
                  <c:v>209</c:v>
                </c:pt>
                <c:pt idx="3">
                  <c:v>324</c:v>
                </c:pt>
                <c:pt idx="4">
                  <c:v>4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D2D-4E74-9104-2A1DB7FE51D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0.17897728929717119"/>
                  <c:y val="-4.979065116860392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108</c:v>
                </c:pt>
                <c:pt idx="1">
                  <c:v>217</c:v>
                </c:pt>
                <c:pt idx="2">
                  <c:v>343</c:v>
                </c:pt>
                <c:pt idx="3">
                  <c:v>490</c:v>
                </c:pt>
                <c:pt idx="4">
                  <c:v>66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D2D-4E74-9104-2A1DB7FE51DB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D$2:$D$6</c:f>
              <c:numCache>
                <c:formatCode>General</c:formatCode>
                <c:ptCount val="5"/>
                <c:pt idx="0">
                  <c:v>124</c:v>
                </c:pt>
                <c:pt idx="1">
                  <c:v>259</c:v>
                </c:pt>
                <c:pt idx="2">
                  <c:v>449</c:v>
                </c:pt>
                <c:pt idx="3">
                  <c:v>684</c:v>
                </c:pt>
                <c:pt idx="4">
                  <c:v>9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D2D-4E74-9104-2A1DB7FE51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baseline="0"/>
              <a:t>Insertion Sort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0.13550506707494897"/>
                  <c:y val="-6.154230721159855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36</c:v>
                </c:pt>
                <c:pt idx="1">
                  <c:v>56</c:v>
                </c:pt>
                <c:pt idx="2">
                  <c:v>76</c:v>
                </c:pt>
                <c:pt idx="3">
                  <c:v>96</c:v>
                </c:pt>
                <c:pt idx="4">
                  <c:v>11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3FF-4D03-9A89-99A5A46BD0D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0.1613963619130942"/>
                  <c:y val="-6.560117485314336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117</c:v>
                </c:pt>
                <c:pt idx="1">
                  <c:v>206</c:v>
                </c:pt>
                <c:pt idx="2">
                  <c:v>265</c:v>
                </c:pt>
                <c:pt idx="3">
                  <c:v>336</c:v>
                </c:pt>
                <c:pt idx="4">
                  <c:v>47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3FF-4D03-9A89-99A5A46BD0D6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D$2:$D$6</c:f>
              <c:numCache>
                <c:formatCode>General</c:formatCode>
                <c:ptCount val="5"/>
                <c:pt idx="0">
                  <c:v>171</c:v>
                </c:pt>
                <c:pt idx="1">
                  <c:v>371</c:v>
                </c:pt>
                <c:pt idx="2">
                  <c:v>646</c:v>
                </c:pt>
                <c:pt idx="3">
                  <c:v>996</c:v>
                </c:pt>
                <c:pt idx="4">
                  <c:v>14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63FF-4D03-9A89-99A5A46BD0D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ip</dc:creator>
  <cp:keywords/>
  <dc:description/>
  <cp:lastModifiedBy>Jaydip</cp:lastModifiedBy>
  <cp:revision>12</cp:revision>
  <dcterms:created xsi:type="dcterms:W3CDTF">2021-08-02T18:20:00Z</dcterms:created>
  <dcterms:modified xsi:type="dcterms:W3CDTF">2021-08-02T18:32:00Z</dcterms:modified>
</cp:coreProperties>
</file>